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76156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3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Elżbieta Borzymowska-Sawicka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F Noworyt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